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F71A85" w14:textId="77777777" w:rsidR="003A5EE1" w:rsidRDefault="4158B569" w:rsidP="000769AC">
      <w:pPr>
        <w:pStyle w:val="Header"/>
      </w:pPr>
      <w:r w:rsidRPr="00F20F34">
        <w:rPr>
          <w:highlight w:val="yellow"/>
        </w:rPr>
        <w:t>[Insert School Letterhead here]</w:t>
      </w:r>
    </w:p>
    <w:p w14:paraId="17C14C71" w14:textId="77777777" w:rsidR="00D146A7" w:rsidRDefault="4158B569" w:rsidP="00D146A7">
      <w:pPr>
        <w:jc w:val="right"/>
      </w:pPr>
      <w:r w:rsidRPr="00F20F34">
        <w:rPr>
          <w:highlight w:val="yellow"/>
        </w:rPr>
        <w:t>[DATE]</w:t>
      </w:r>
    </w:p>
    <w:p w14:paraId="6D9E42B8" w14:textId="77777777" w:rsidR="00D146A7" w:rsidRDefault="00D146A7" w:rsidP="00D146A7">
      <w:pPr>
        <w:jc w:val="right"/>
      </w:pPr>
    </w:p>
    <w:p w14:paraId="6B728B78" w14:textId="77777777" w:rsidR="00D146A7" w:rsidRPr="00A4167E" w:rsidRDefault="00514460" w:rsidP="007D5809">
      <w:pPr>
        <w:bidi/>
        <w:spacing w:line="240" w:lineRule="auto"/>
        <w:rPr>
          <w:rFonts w:ascii="Arial" w:hAnsi="Arial" w:cs="Arial"/>
        </w:rPr>
      </w:pPr>
      <w:r w:rsidRPr="00A4167E">
        <w:rPr>
          <w:rFonts w:ascii="Arial" w:hAnsi="Arial" w:cs="Arial" w:hint="cs"/>
          <w:rtl/>
        </w:rPr>
        <w:t xml:space="preserve">أعزائنا </w:t>
      </w:r>
      <w:r w:rsidR="007D5809" w:rsidRPr="00A4167E">
        <w:rPr>
          <w:rFonts w:ascii="Arial" w:hAnsi="Arial" w:cs="Arial" w:hint="cs"/>
          <w:rtl/>
        </w:rPr>
        <w:t>الوالدين</w:t>
      </w:r>
      <w:r w:rsidRPr="00A4167E">
        <w:rPr>
          <w:rFonts w:ascii="Arial" w:hAnsi="Arial" w:cs="Arial" w:hint="cs"/>
          <w:rtl/>
        </w:rPr>
        <w:t>/ مقدمي الرعاية لطفل رياض الأطفال:</w:t>
      </w:r>
    </w:p>
    <w:p w14:paraId="245D79E6" w14:textId="69AD800F" w:rsidR="00CC30AE" w:rsidRPr="00C0333B" w:rsidRDefault="00514460" w:rsidP="001D0DC8">
      <w:pPr>
        <w:bidi/>
        <w:jc w:val="both"/>
        <w:rPr>
          <w:rFonts w:cs="Arial"/>
          <w:rtl/>
          <w:lang w:bidi="ar-SY"/>
        </w:rPr>
      </w:pPr>
      <w:r w:rsidRPr="00A4167E">
        <w:rPr>
          <w:rFonts w:hint="cs"/>
          <w:rtl/>
        </w:rPr>
        <w:t xml:space="preserve"> </w:t>
      </w:r>
      <w:r w:rsidR="00C0333B" w:rsidRPr="00A4167E">
        <w:rPr>
          <w:rFonts w:ascii="Arial" w:hAnsi="Arial" w:cs="Arial"/>
          <w:rtl/>
        </w:rPr>
        <w:t>تقوم مدرستنا بمشاركة</w:t>
      </w:r>
      <w:r w:rsidRPr="00A4167E">
        <w:rPr>
          <w:rFonts w:hint="cs"/>
          <w:rtl/>
        </w:rPr>
        <w:t xml:space="preserve"> </w:t>
      </w:r>
      <w:r w:rsidR="00C0333B" w:rsidRPr="00A4167E">
        <w:t>Human Early Learning Partnership (HELP)</w:t>
      </w:r>
      <w:r w:rsidR="00C0333B" w:rsidRPr="00A4167E">
        <w:rPr>
          <w:rFonts w:hint="cs"/>
          <w:rtl/>
        </w:rPr>
        <w:t xml:space="preserve">، </w:t>
      </w:r>
      <w:r w:rsidR="00C0333B" w:rsidRPr="00A4167E">
        <w:rPr>
          <w:rFonts w:ascii="Arial" w:hAnsi="Arial" w:cs="Arial"/>
          <w:rtl/>
        </w:rPr>
        <w:t>وهو معهد أبحاث في</w:t>
      </w:r>
      <w:r w:rsidR="00C0333B" w:rsidRPr="00A4167E">
        <w:t>University of British Columbia</w:t>
      </w:r>
      <w:r w:rsidR="00C0333B" w:rsidRPr="00A4167E">
        <w:rPr>
          <w:rFonts w:hint="cs"/>
          <w:rtl/>
        </w:rPr>
        <w:t xml:space="preserve"> </w:t>
      </w:r>
      <w:r w:rsidR="00C0333B" w:rsidRPr="00A4167E">
        <w:rPr>
          <w:rFonts w:ascii="Arial" w:hAnsi="Arial" w:cs="Arial"/>
          <w:rtl/>
        </w:rPr>
        <w:t>في إجراء استبيان</w:t>
      </w:r>
      <w:r w:rsidR="00C0333B" w:rsidRPr="00A4167E">
        <w:rPr>
          <w:rFonts w:hint="cs"/>
          <w:rtl/>
        </w:rPr>
        <w:t xml:space="preserve"> </w:t>
      </w:r>
      <w:r w:rsidR="001D0DC8" w:rsidRPr="00A4167E">
        <w:t>Childhood Experiences Questionnaire (</w:t>
      </w:r>
      <w:r w:rsidR="00C0333B" w:rsidRPr="00A4167E">
        <w:t>CHEQ</w:t>
      </w:r>
      <w:r w:rsidR="001D0DC8" w:rsidRPr="00A4167E">
        <w:t>)</w:t>
      </w:r>
      <w:r w:rsidR="00C0333B" w:rsidRPr="00A4167E">
        <w:rPr>
          <w:rFonts w:ascii="Arial" w:hAnsi="Arial" w:cs="Arial"/>
          <w:rtl/>
        </w:rPr>
        <w:t>.</w:t>
      </w:r>
      <w:r w:rsidR="00C0333B" w:rsidRPr="00A4167E">
        <w:rPr>
          <w:rFonts w:cstheme="minorHAnsi" w:hint="cs"/>
          <w:rtl/>
        </w:rPr>
        <w:t xml:space="preserve"> </w:t>
      </w:r>
      <w:r w:rsidR="00C0333B" w:rsidRPr="00A4167E">
        <w:rPr>
          <w:rFonts w:cs="Arial" w:hint="cs"/>
          <w:rtl/>
        </w:rPr>
        <w:t xml:space="preserve">استبيان </w:t>
      </w:r>
      <w:r w:rsidR="00C0333B" w:rsidRPr="00A4167E">
        <w:rPr>
          <w:rFonts w:cstheme="minorHAnsi"/>
        </w:rPr>
        <w:t>CHEQ</w:t>
      </w:r>
      <w:r w:rsidR="00C0333B" w:rsidRPr="00A4167E">
        <w:rPr>
          <w:rFonts w:cstheme="minorHAnsi" w:hint="cs"/>
          <w:rtl/>
        </w:rPr>
        <w:t xml:space="preserve"> </w:t>
      </w:r>
      <w:r w:rsidR="00C0333B" w:rsidRPr="00A4167E">
        <w:rPr>
          <w:rFonts w:cs="Arial" w:hint="cs"/>
          <w:rtl/>
        </w:rPr>
        <w:t xml:space="preserve">هو عبارة عن استبيان يجيب عليه </w:t>
      </w:r>
      <w:r w:rsidR="007D5809" w:rsidRPr="00A4167E">
        <w:rPr>
          <w:rFonts w:cs="Arial" w:hint="cs"/>
          <w:rtl/>
        </w:rPr>
        <w:t>الوالدان</w:t>
      </w:r>
      <w:r w:rsidR="00C0333B" w:rsidRPr="00A4167E">
        <w:rPr>
          <w:rFonts w:cs="Arial" w:hint="cs"/>
          <w:rtl/>
        </w:rPr>
        <w:t xml:space="preserve"> ومقدمو الرعاية</w:t>
      </w:r>
      <w:r w:rsidR="00F64AE4" w:rsidRPr="00A4167E">
        <w:rPr>
          <w:rFonts w:cs="Arial" w:hint="cs"/>
          <w:rtl/>
        </w:rPr>
        <w:t xml:space="preserve"> عبر شبكة الإنترنت عند دخول طفلهم لرياض الأطفال. يركز الاستبيان</w:t>
      </w:r>
      <w:r w:rsidR="00AD5A74" w:rsidRPr="00A4167E">
        <w:rPr>
          <w:rFonts w:cs="Arial" w:hint="cs"/>
          <w:rtl/>
        </w:rPr>
        <w:t xml:space="preserve"> على الخبرات والتجارب التي مر بها طفلكم عبرالسنوات القليلة الماضية </w:t>
      </w:r>
      <w:r w:rsidR="00AD5A74" w:rsidRPr="00A4167E">
        <w:rPr>
          <w:rFonts w:ascii="Times New Roman" w:hAnsi="Times New Roman" w:cs="Times New Roman" w:hint="cs"/>
          <w:sz w:val="24"/>
          <w:szCs w:val="24"/>
          <w:rtl/>
        </w:rPr>
        <w:t xml:space="preserve">المرتبطة بشكل وثيق بصحة </w:t>
      </w:r>
      <w:r w:rsidR="00740142" w:rsidRPr="00A4167E">
        <w:rPr>
          <w:rFonts w:ascii="Times New Roman" w:hAnsi="Times New Roman" w:cs="Times New Roman" w:hint="cs"/>
          <w:sz w:val="24"/>
          <w:szCs w:val="24"/>
          <w:rtl/>
        </w:rPr>
        <w:t>الطفل</w:t>
      </w:r>
      <w:r w:rsidR="00AD5A74" w:rsidRPr="00A4167E">
        <w:rPr>
          <w:rFonts w:ascii="Times New Roman" w:hAnsi="Times New Roman" w:cs="Times New Roman" w:hint="cs"/>
          <w:sz w:val="24"/>
          <w:szCs w:val="24"/>
          <w:rtl/>
        </w:rPr>
        <w:t xml:space="preserve"> ورفاهه وانعكاساتها على النواحي التعليمية والاجتماعية. يتضمن استبيان</w:t>
      </w:r>
      <w:r w:rsidR="00AD5A74" w:rsidRPr="00A4167E">
        <w:rPr>
          <w:rFonts w:asciiTheme="majorHAnsi" w:hAnsiTheme="majorHAnsi" w:cs="Arial" w:hint="cs"/>
          <w:rtl/>
        </w:rPr>
        <w:t xml:space="preserve"> </w:t>
      </w:r>
      <w:r w:rsidR="00AD5A74" w:rsidRPr="00A4167E">
        <w:rPr>
          <w:rFonts w:cstheme="minorHAnsi"/>
        </w:rPr>
        <w:t>CHEQ</w:t>
      </w:r>
      <w:r w:rsidR="00AD5A74" w:rsidRPr="00A4167E">
        <w:rPr>
          <w:rFonts w:cstheme="minorHAnsi" w:hint="cs"/>
          <w:rtl/>
        </w:rPr>
        <w:t xml:space="preserve"> </w:t>
      </w:r>
      <w:r w:rsidR="00AD5A74" w:rsidRPr="00A4167E">
        <w:rPr>
          <w:rFonts w:cs="Arial" w:hint="cs"/>
          <w:rtl/>
        </w:rPr>
        <w:t>أيضًا</w:t>
      </w:r>
      <w:r w:rsidR="00AD5A74" w:rsidRPr="00A4167E">
        <w:rPr>
          <w:rFonts w:asciiTheme="majorHAnsi" w:hAnsiTheme="majorHAnsi" w:cs="Arial" w:hint="cs"/>
          <w:rtl/>
        </w:rPr>
        <w:t xml:space="preserve"> </w:t>
      </w:r>
      <w:r w:rsidR="00AD5A74" w:rsidRPr="00A4167E">
        <w:rPr>
          <w:rFonts w:ascii="Times New Roman" w:hAnsi="Times New Roman" w:cs="Times New Roman" w:hint="cs"/>
          <w:sz w:val="24"/>
          <w:szCs w:val="24"/>
          <w:rtl/>
        </w:rPr>
        <w:t>أسئلة تتعلق ب</w:t>
      </w:r>
      <w:r w:rsidR="00AD5A74" w:rsidRPr="00A4167E">
        <w:rPr>
          <w:rFonts w:ascii="Times New Roman" w:hAnsi="Times New Roman" w:cs="Times New Roman"/>
          <w:sz w:val="24"/>
          <w:szCs w:val="24"/>
          <w:rtl/>
        </w:rPr>
        <w:t>جائحة كورونا</w:t>
      </w:r>
      <w:r w:rsidR="00AD5A74" w:rsidRPr="00A4167E">
        <w:rPr>
          <w:rFonts w:ascii="Times New Roman" w:hAnsi="Times New Roman" w:cs="Times New Roman" w:hint="cs"/>
          <w:sz w:val="24"/>
          <w:szCs w:val="24"/>
          <w:rtl/>
        </w:rPr>
        <w:t xml:space="preserve"> كوفيد </w:t>
      </w:r>
      <w:r w:rsidR="00AD5A74" w:rsidRPr="00A4167E">
        <w:rPr>
          <w:rFonts w:ascii="Times New Roman" w:hAnsi="Times New Roman" w:cs="Times New Roman"/>
          <w:sz w:val="24"/>
          <w:szCs w:val="24"/>
        </w:rPr>
        <w:t xml:space="preserve"> -</w:t>
      </w:r>
      <w:r w:rsidR="00AD5A74" w:rsidRPr="00A4167E">
        <w:rPr>
          <w:rFonts w:ascii="Times New Roman" w:hAnsi="Times New Roman" w:cs="Times New Roman" w:hint="cs"/>
          <w:sz w:val="24"/>
          <w:szCs w:val="24"/>
          <w:rtl/>
        </w:rPr>
        <w:t>19</w:t>
      </w:r>
      <w:r w:rsidR="00AD5A74" w:rsidRPr="00A4167E">
        <w:rPr>
          <w:rFonts w:ascii="Times New Roman" w:hAnsi="Times New Roman" w:cs="Times New Roman"/>
          <w:sz w:val="24"/>
          <w:szCs w:val="24"/>
        </w:rPr>
        <w:t xml:space="preserve"> </w:t>
      </w:r>
      <w:r w:rsidR="00AD5A74" w:rsidRPr="00A4167E">
        <w:rPr>
          <w:rFonts w:ascii="Times New Roman" w:hAnsi="Times New Roman" w:cs="Times New Roman"/>
          <w:sz w:val="24"/>
          <w:szCs w:val="24"/>
          <w:rtl/>
        </w:rPr>
        <w:t xml:space="preserve"> </w:t>
      </w:r>
      <w:r w:rsidR="00AD5A74" w:rsidRPr="00A4167E">
        <w:rPr>
          <w:rFonts w:ascii="Times New Roman" w:hAnsi="Times New Roman" w:cs="Times New Roman" w:hint="cs"/>
          <w:sz w:val="24"/>
          <w:szCs w:val="24"/>
          <w:rtl/>
        </w:rPr>
        <w:t>لمساعدتنا في فهم الآثار الجانبية للجائحة على الطفل والعائلة.</w:t>
      </w:r>
      <w:r w:rsidR="00AD5A74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="00F64AE4" w:rsidRPr="00AD5A74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</w:p>
    <w:p w14:paraId="311A3769" w14:textId="77777777" w:rsidR="009D081B" w:rsidRPr="00916777" w:rsidRDefault="00741B32" w:rsidP="00916777">
      <w:pPr>
        <w:rPr>
          <w:b/>
          <w:bCs/>
          <w:rtl/>
        </w:rPr>
      </w:pPr>
      <w:r w:rsidRPr="007630D1">
        <w:rPr>
          <w:b/>
          <w:bCs/>
          <w:highlight w:val="yellow"/>
        </w:rPr>
        <w:t>As a parent/caregiver of a Kindergarten student at [insert school name], you are invited to fill out the CHEQ [insert time/event].</w:t>
      </w:r>
      <w:bookmarkStart w:id="0" w:name="_GoBack"/>
      <w:bookmarkEnd w:id="0"/>
    </w:p>
    <w:p w14:paraId="55CC7C3A" w14:textId="77777777" w:rsidR="00007505" w:rsidRDefault="009D081B" w:rsidP="00007505">
      <w:pPr>
        <w:bidi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331FBA">
        <w:rPr>
          <w:rFonts w:cs="Arial" w:hint="cs"/>
          <w:rtl/>
        </w:rPr>
        <w:t xml:space="preserve">يتم تبادل المعلومات الواردة في </w:t>
      </w:r>
      <w:r w:rsidRPr="00A4167E">
        <w:rPr>
          <w:rFonts w:cs="Arial" w:hint="cs"/>
          <w:rtl/>
        </w:rPr>
        <w:t>استبيان</w:t>
      </w:r>
      <w:r w:rsidRPr="00A4167E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A4167E">
        <w:rPr>
          <w:rFonts w:cstheme="minorHAnsi"/>
        </w:rPr>
        <w:t>CHEQ</w:t>
      </w:r>
      <w:r w:rsidRPr="00A4167E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A4167E">
        <w:rPr>
          <w:rFonts w:cs="Arial" w:hint="cs"/>
          <w:rtl/>
        </w:rPr>
        <w:t>مع الإدارة التعليمية لمنطقتنا والهيئات الاجتماعية العاملة في مجال مرحلة الطفولة</w:t>
      </w:r>
      <w:r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Pr="00331FBA">
        <w:rPr>
          <w:rFonts w:cs="Arial" w:hint="cs"/>
          <w:rtl/>
        </w:rPr>
        <w:t>المبكرة وذلك لدعم البرامج والخدمات المقدمة للعائلة. يتاح</w:t>
      </w:r>
      <w:r w:rsidR="00007505" w:rsidRPr="00331FBA">
        <w:rPr>
          <w:rFonts w:cs="Arial" w:hint="cs"/>
          <w:rtl/>
        </w:rPr>
        <w:t xml:space="preserve"> أيضًأ</w:t>
      </w:r>
      <w:r w:rsidRPr="00331FBA">
        <w:rPr>
          <w:rFonts w:cs="Arial" w:hint="cs"/>
          <w:rtl/>
        </w:rPr>
        <w:t xml:space="preserve"> لمعلمي مدرستنا ورياض الاطفال</w:t>
      </w:r>
      <w:r w:rsidR="00007505" w:rsidRPr="00331FBA">
        <w:rPr>
          <w:rFonts w:cs="Arial" w:hint="cs"/>
          <w:rtl/>
        </w:rPr>
        <w:t xml:space="preserve"> إمكانية استخدام هذه</w:t>
      </w:r>
      <w:r w:rsidR="00007505">
        <w:rPr>
          <w:rFonts w:ascii="Times New Roman" w:hAnsi="Times New Roman" w:cs="Times New Roman" w:hint="cs"/>
          <w:sz w:val="24"/>
          <w:szCs w:val="24"/>
          <w:rtl/>
        </w:rPr>
        <w:t xml:space="preserve"> المعلومات </w:t>
      </w:r>
      <w:r w:rsidR="00007505" w:rsidRPr="00331FBA">
        <w:rPr>
          <w:rFonts w:cs="Arial" w:hint="cs"/>
          <w:rtl/>
        </w:rPr>
        <w:t>بغرض الوصول لفهم أفضل للأنواع  المختلفة من التجارب التي مر بها الأطفال قبل بدء رياض الأطفال وذلك لتحسين الدعم المقدم لهم.</w:t>
      </w:r>
    </w:p>
    <w:p w14:paraId="20C6A90B" w14:textId="77777777" w:rsidR="00AD5A74" w:rsidRPr="009D081B" w:rsidRDefault="00007505" w:rsidP="00B43B1C">
      <w:pPr>
        <w:bidi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331FBA">
        <w:rPr>
          <w:rFonts w:ascii="Arial" w:hAnsi="Arial" w:cs="Arial"/>
          <w:b/>
          <w:bCs/>
          <w:sz w:val="24"/>
          <w:szCs w:val="24"/>
          <w:rtl/>
        </w:rPr>
        <w:t>لا يقيم الاستبيان مهارات طفلكم أو قدراته</w:t>
      </w:r>
      <w:r w:rsidR="00331FBA" w:rsidRPr="00331FBA">
        <w:rPr>
          <w:rFonts w:ascii="Arial" w:hAnsi="Arial" w:cs="Arial"/>
          <w:b/>
          <w:bCs/>
          <w:sz w:val="24"/>
          <w:szCs w:val="24"/>
          <w:rtl/>
        </w:rPr>
        <w:t xml:space="preserve"> ولا يهدف لتقييم </w:t>
      </w:r>
      <w:r w:rsidR="00B43B1C">
        <w:rPr>
          <w:rFonts w:ascii="Arial" w:hAnsi="Arial" w:cs="Arial" w:hint="cs"/>
          <w:b/>
          <w:bCs/>
          <w:sz w:val="24"/>
          <w:szCs w:val="24"/>
          <w:rtl/>
        </w:rPr>
        <w:t>دوركم</w:t>
      </w:r>
      <w:r w:rsidRPr="00331FBA">
        <w:rPr>
          <w:rFonts w:ascii="Arial" w:hAnsi="Arial" w:cs="Arial"/>
          <w:b/>
          <w:bCs/>
          <w:sz w:val="24"/>
          <w:szCs w:val="24"/>
          <w:rtl/>
        </w:rPr>
        <w:t xml:space="preserve"> التربوي</w:t>
      </w:r>
      <w:r w:rsidR="00331FBA" w:rsidRPr="00331FBA">
        <w:rPr>
          <w:rFonts w:ascii="Arial" w:hAnsi="Arial" w:cs="Arial"/>
          <w:b/>
          <w:bCs/>
          <w:sz w:val="24"/>
          <w:szCs w:val="24"/>
          <w:rtl/>
        </w:rPr>
        <w:t>.</w:t>
      </w:r>
      <w:r w:rsidR="00331FBA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="00331FBA" w:rsidRPr="00331FBA">
        <w:rPr>
          <w:rFonts w:ascii="Times New Roman" w:hAnsi="Times New Roman" w:cs="Times New Roman" w:hint="cs"/>
          <w:b/>
          <w:bCs/>
          <w:sz w:val="24"/>
          <w:szCs w:val="24"/>
          <w:rtl/>
        </w:rPr>
        <w:t>استبيان</w:t>
      </w:r>
      <w:r w:rsidR="00331FBA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="00331FBA" w:rsidRPr="00A4167E">
        <w:rPr>
          <w:rFonts w:cstheme="minorHAnsi"/>
          <w:b/>
          <w:bCs/>
        </w:rPr>
        <w:t>CHEQ</w:t>
      </w:r>
      <w:r w:rsidR="00331FBA" w:rsidRPr="00A4167E">
        <w:rPr>
          <w:rFonts w:cstheme="minorHAnsi" w:hint="cs"/>
          <w:rtl/>
        </w:rPr>
        <w:t xml:space="preserve"> </w:t>
      </w:r>
      <w:r w:rsidR="00331FBA" w:rsidRPr="00A4167E">
        <w:rPr>
          <w:rFonts w:cs="Arial" w:hint="cs"/>
          <w:b/>
          <w:bCs/>
          <w:rtl/>
        </w:rPr>
        <w:t>ب</w:t>
      </w:r>
      <w:r w:rsidR="00331FBA" w:rsidRPr="00331FBA">
        <w:rPr>
          <w:rFonts w:cs="Arial" w:hint="cs"/>
          <w:b/>
          <w:bCs/>
          <w:rtl/>
        </w:rPr>
        <w:t xml:space="preserve">سيط، وسهل الاتمام، ويستغرق  الانتهاء منه حوالي 15 دقيقة من وقتم. المشاركة في الاستبيان طوعية. </w:t>
      </w:r>
      <w:r w:rsidR="00AD5A74" w:rsidRPr="00331FBA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</w:p>
    <w:p w14:paraId="004FDB06" w14:textId="77777777" w:rsidR="00741B32" w:rsidRDefault="00741B32" w:rsidP="00741B32">
      <w:r w:rsidRPr="00A310CD">
        <w:rPr>
          <w:highlight w:val="yellow"/>
        </w:rPr>
        <w:t>[</w:t>
      </w:r>
      <w:proofErr w:type="gramStart"/>
      <w:r w:rsidRPr="00A310CD">
        <w:rPr>
          <w:i/>
          <w:iCs/>
          <w:highlight w:val="yellow"/>
        </w:rPr>
        <w:t>for</w:t>
      </w:r>
      <w:proofErr w:type="gramEnd"/>
      <w:r w:rsidRPr="00A310CD">
        <w:rPr>
          <w:i/>
          <w:iCs/>
          <w:highlight w:val="yellow"/>
        </w:rPr>
        <w:t xml:space="preserve"> districts hosting a CHEQ Meeting ONLY:</w:t>
      </w:r>
      <w:r w:rsidRPr="00A310CD">
        <w:rPr>
          <w:highlight w:val="yellow"/>
        </w:rPr>
        <w:t xml:space="preserve"> You are invited to a CHEQ Meeting on </w:t>
      </w:r>
      <w:r w:rsidRPr="00A310CD">
        <w:rPr>
          <w:b/>
          <w:bCs/>
          <w:highlight w:val="yellow"/>
        </w:rPr>
        <w:t>[DATE]</w:t>
      </w:r>
      <w:r w:rsidRPr="00A310CD">
        <w:rPr>
          <w:highlight w:val="yellow"/>
        </w:rPr>
        <w:t xml:space="preserve"> where you will be able to complete the CHEQ while your child is in Gradual Entry. [Insert any other relevant details about the session].</w:t>
      </w:r>
    </w:p>
    <w:p w14:paraId="1292285C" w14:textId="77777777" w:rsidR="00802326" w:rsidRPr="00B43B1C" w:rsidRDefault="00802326" w:rsidP="00802326">
      <w:pPr>
        <w:bidi/>
        <w:spacing w:after="0"/>
        <w:rPr>
          <w:rFonts w:cs="Arial"/>
        </w:rPr>
      </w:pPr>
    </w:p>
    <w:p w14:paraId="0C23073A" w14:textId="77777777" w:rsidR="007B3C7D" w:rsidRDefault="00802326" w:rsidP="00483052">
      <w:pPr>
        <w:bidi/>
        <w:jc w:val="both"/>
        <w:rPr>
          <w:rFonts w:cs="Arial"/>
          <w:rtl/>
        </w:rPr>
      </w:pPr>
      <w:r w:rsidRPr="00A4167E">
        <w:rPr>
          <w:rFonts w:cs="Arial" w:hint="cs"/>
          <w:rtl/>
        </w:rPr>
        <w:t xml:space="preserve">سيتم </w:t>
      </w:r>
      <w:r w:rsidR="00B94211" w:rsidRPr="00A4167E">
        <w:rPr>
          <w:rFonts w:cs="Arial" w:hint="cs"/>
          <w:rtl/>
        </w:rPr>
        <w:t xml:space="preserve">تزويدكم بورقة تسجيل دخول والتي تحتوي على البيانات اللازمة لتسجيل الدخول عبر النظام الإلكتروني </w:t>
      </w:r>
      <w:r w:rsidR="00B94211" w:rsidRPr="00A4167E">
        <w:rPr>
          <w:rFonts w:cstheme="minorHAnsi"/>
        </w:rPr>
        <w:t>CHEQ e-System</w:t>
      </w:r>
      <w:r w:rsidR="005B688C" w:rsidRPr="00A4167E">
        <w:rPr>
          <w:rFonts w:ascii="Times New Roman" w:hAnsi="Times New Roman" w:cs="Times New Roman" w:hint="cs"/>
          <w:b/>
          <w:sz w:val="24"/>
          <w:szCs w:val="24"/>
          <w:rtl/>
        </w:rPr>
        <w:t>.</w:t>
      </w:r>
      <w:r w:rsidR="00B94211" w:rsidRPr="00A4167E">
        <w:rPr>
          <w:rFonts w:cstheme="minorHAnsi" w:hint="cs"/>
          <w:rtl/>
        </w:rPr>
        <w:t xml:space="preserve"> </w:t>
      </w:r>
      <w:r w:rsidR="00B94211" w:rsidRPr="00A4167E">
        <w:rPr>
          <w:rFonts w:cs="Arial" w:hint="cs"/>
          <w:rtl/>
        </w:rPr>
        <w:t xml:space="preserve">سيعرض عليكم بعد تسجيل دخولكم استمارة موافقة تتوفر باللغات </w:t>
      </w:r>
      <w:r w:rsidR="00B94211" w:rsidRPr="00A4167E">
        <w:rPr>
          <w:rFonts w:ascii="Times New Roman" w:hAnsi="Times New Roman" w:cs="Times New Roman" w:hint="cs"/>
          <w:b/>
          <w:sz w:val="24"/>
          <w:szCs w:val="24"/>
          <w:rtl/>
        </w:rPr>
        <w:t xml:space="preserve">الإنجليزية، والعربية، والصينية المبسطة، والصينية التقليدية، والفارسية، والفرنسية، واليابانية، والكورية، </w:t>
      </w:r>
      <w:r w:rsidR="004B02D2" w:rsidRPr="00A4167E">
        <w:rPr>
          <w:rFonts w:ascii="Times New Roman" w:hAnsi="Times New Roman" w:cs="Times New Roman" w:hint="cs"/>
          <w:b/>
          <w:sz w:val="24"/>
          <w:szCs w:val="24"/>
          <w:rtl/>
        </w:rPr>
        <w:t>و</w:t>
      </w:r>
      <w:r w:rsidR="00B94211" w:rsidRPr="00A4167E">
        <w:rPr>
          <w:rFonts w:ascii="Times New Roman" w:hAnsi="Times New Roman" w:cs="Times New Roman" w:hint="cs"/>
          <w:b/>
          <w:sz w:val="24"/>
          <w:szCs w:val="24"/>
          <w:rtl/>
        </w:rPr>
        <w:t xml:space="preserve">الاسبانية، </w:t>
      </w:r>
      <w:r w:rsidR="004B02D2" w:rsidRPr="00A4167E">
        <w:rPr>
          <w:rFonts w:ascii="Times New Roman" w:hAnsi="Times New Roman" w:cs="Times New Roman" w:hint="cs"/>
          <w:b/>
          <w:sz w:val="24"/>
          <w:szCs w:val="24"/>
          <w:rtl/>
        </w:rPr>
        <w:t>والتجالوج الفلبينية،</w:t>
      </w:r>
      <w:r w:rsidR="00B94211" w:rsidRPr="00A4167E">
        <w:rPr>
          <w:rFonts w:ascii="Times New Roman" w:hAnsi="Times New Roman" w:cs="Times New Roman" w:hint="cs"/>
          <w:b/>
          <w:sz w:val="24"/>
          <w:szCs w:val="24"/>
          <w:rtl/>
        </w:rPr>
        <w:t xml:space="preserve"> والبنجابية</w:t>
      </w:r>
      <w:r w:rsidR="004B02D2" w:rsidRPr="00A4167E">
        <w:rPr>
          <w:rFonts w:ascii="Times New Roman" w:hAnsi="Times New Roman" w:cs="Times New Roman" w:hint="cs"/>
          <w:b/>
          <w:sz w:val="24"/>
          <w:szCs w:val="24"/>
          <w:rtl/>
        </w:rPr>
        <w:t>، والفيتنامية.</w:t>
      </w:r>
      <w:r w:rsidR="00B94211" w:rsidRPr="00A4167E">
        <w:rPr>
          <w:rFonts w:cs="Arial" w:hint="cs"/>
          <w:rtl/>
        </w:rPr>
        <w:t xml:space="preserve"> </w:t>
      </w:r>
      <w:r w:rsidR="004B02D2" w:rsidRPr="00A4167E">
        <w:rPr>
          <w:rFonts w:cs="Arial" w:hint="cs"/>
          <w:rtl/>
        </w:rPr>
        <w:t xml:space="preserve">الأمر متروك لكم </w:t>
      </w:r>
      <w:r w:rsidR="005B688C" w:rsidRPr="00A4167E">
        <w:rPr>
          <w:rFonts w:cs="Arial" w:hint="cs"/>
          <w:rtl/>
        </w:rPr>
        <w:t xml:space="preserve">فيما يتعلق </w:t>
      </w:r>
      <w:r w:rsidR="004B02D2" w:rsidRPr="00A4167E">
        <w:rPr>
          <w:rFonts w:cs="Arial" w:hint="cs"/>
          <w:rtl/>
        </w:rPr>
        <w:t xml:space="preserve"> </w:t>
      </w:r>
      <w:r w:rsidR="005B688C" w:rsidRPr="00A4167E">
        <w:rPr>
          <w:rFonts w:cs="Arial" w:hint="cs"/>
          <w:rtl/>
        </w:rPr>
        <w:t>ب</w:t>
      </w:r>
      <w:r w:rsidR="004B02D2" w:rsidRPr="00A4167E">
        <w:rPr>
          <w:rFonts w:cs="Arial" w:hint="cs"/>
          <w:rtl/>
        </w:rPr>
        <w:t>الموافقة على المشاركة</w:t>
      </w:r>
      <w:r w:rsidR="005B688C" w:rsidRPr="00A4167E">
        <w:rPr>
          <w:rFonts w:cs="Arial" w:hint="cs"/>
          <w:rtl/>
        </w:rPr>
        <w:t>،</w:t>
      </w:r>
      <w:r w:rsidR="004B02D2" w:rsidRPr="00A4167E">
        <w:rPr>
          <w:rFonts w:cs="Arial" w:hint="cs"/>
          <w:rtl/>
        </w:rPr>
        <w:t xml:space="preserve"> </w:t>
      </w:r>
      <w:r w:rsidR="005B688C" w:rsidRPr="00A4167E">
        <w:rPr>
          <w:rFonts w:cs="Arial" w:hint="cs"/>
          <w:rtl/>
        </w:rPr>
        <w:t xml:space="preserve">وسيتاح لكم خيار الانسحاب متى تشاؤون. </w:t>
      </w:r>
      <w:r w:rsidR="005B688C" w:rsidRPr="00A4167E">
        <w:rPr>
          <w:rFonts w:cs="Arial" w:hint="cs"/>
          <w:b/>
          <w:bCs/>
          <w:rtl/>
        </w:rPr>
        <w:t xml:space="preserve">يرجى أخذ العلم أن استبيان </w:t>
      </w:r>
      <w:r w:rsidR="005B688C" w:rsidRPr="00A4167E">
        <w:rPr>
          <w:rFonts w:cstheme="minorHAnsi"/>
          <w:b/>
          <w:bCs/>
        </w:rPr>
        <w:t>CHEQ</w:t>
      </w:r>
      <w:r w:rsidR="005B688C" w:rsidRPr="00A4167E">
        <w:rPr>
          <w:rFonts w:cstheme="minorHAnsi" w:hint="cs"/>
          <w:b/>
          <w:bCs/>
          <w:rtl/>
        </w:rPr>
        <w:t xml:space="preserve"> </w:t>
      </w:r>
      <w:r w:rsidR="005B688C" w:rsidRPr="00A4167E">
        <w:rPr>
          <w:rFonts w:ascii="Arial" w:hAnsi="Arial" w:cs="Arial"/>
          <w:b/>
          <w:bCs/>
          <w:rtl/>
        </w:rPr>
        <w:t xml:space="preserve">يتوفر باللغات </w:t>
      </w:r>
      <w:r w:rsidR="005B688C" w:rsidRPr="00A4167E">
        <w:rPr>
          <w:rFonts w:ascii="Arial" w:hAnsi="Arial" w:cs="Arial"/>
          <w:b/>
          <w:bCs/>
          <w:sz w:val="24"/>
          <w:szCs w:val="24"/>
          <w:rtl/>
        </w:rPr>
        <w:t>الإنجليزية، والبنجابية والصينية المبسطة</w:t>
      </w:r>
      <w:r w:rsidR="005B688C" w:rsidRPr="00A4167E">
        <w:rPr>
          <w:rFonts w:ascii="Times New Roman" w:hAnsi="Times New Roman" w:cs="Times New Roman" w:hint="cs"/>
          <w:sz w:val="24"/>
          <w:szCs w:val="24"/>
          <w:rtl/>
        </w:rPr>
        <w:t>.</w:t>
      </w:r>
      <w:r w:rsidR="005B688C" w:rsidRPr="00A4167E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  <w:r w:rsidR="005B688C" w:rsidRPr="00A4167E">
        <w:rPr>
          <w:rFonts w:ascii="Arial" w:hAnsi="Arial" w:cs="Arial"/>
          <w:sz w:val="24"/>
          <w:szCs w:val="24"/>
          <w:rtl/>
        </w:rPr>
        <w:t>يقع على</w:t>
      </w:r>
      <w:r w:rsidR="005B688C" w:rsidRPr="00A4167E">
        <w:rPr>
          <w:rFonts w:ascii="Arial" w:hAnsi="Arial" w:cs="Arial" w:hint="cs"/>
          <w:sz w:val="24"/>
          <w:szCs w:val="24"/>
          <w:rtl/>
        </w:rPr>
        <w:t xml:space="preserve"> عاتق </w:t>
      </w:r>
      <w:r w:rsidR="005B688C" w:rsidRPr="00A4167E">
        <w:rPr>
          <w:rFonts w:cstheme="minorHAnsi"/>
        </w:rPr>
        <w:t>HELP</w:t>
      </w:r>
      <w:r w:rsidR="005B688C" w:rsidRPr="00A4167E">
        <w:rPr>
          <w:rFonts w:ascii="Arial" w:hAnsi="Arial" w:cs="Arial" w:hint="cs"/>
          <w:sz w:val="24"/>
          <w:szCs w:val="24"/>
          <w:rtl/>
        </w:rPr>
        <w:t xml:space="preserve"> مسؤولية </w:t>
      </w:r>
      <w:r w:rsidR="00483052" w:rsidRPr="00A4167E">
        <w:rPr>
          <w:rFonts w:ascii="Arial" w:hAnsi="Arial" w:cs="Arial" w:hint="cs"/>
          <w:sz w:val="24"/>
          <w:szCs w:val="24"/>
          <w:rtl/>
        </w:rPr>
        <w:t xml:space="preserve">الحفاظ على أمن بيانات </w:t>
      </w:r>
      <w:r w:rsidR="00483052" w:rsidRPr="00A4167E">
        <w:rPr>
          <w:rFonts w:cstheme="minorHAnsi"/>
        </w:rPr>
        <w:t>CHEQ</w:t>
      </w:r>
      <w:r w:rsidR="00483052" w:rsidRPr="00A4167E">
        <w:rPr>
          <w:rFonts w:cs="Arial" w:hint="cs"/>
          <w:rtl/>
        </w:rPr>
        <w:t>؛ تُحفظ المعلومات الشخصية لطفلكم ضمن بيئة بحثسة آمنة في</w:t>
      </w:r>
      <w:r w:rsidR="00483052" w:rsidRPr="00A4167E">
        <w:rPr>
          <w:rFonts w:cstheme="minorHAnsi" w:hint="cs"/>
          <w:rtl/>
        </w:rPr>
        <w:t xml:space="preserve"> </w:t>
      </w:r>
      <w:r w:rsidR="00483052" w:rsidRPr="00A4167E">
        <w:rPr>
          <w:rFonts w:cstheme="minorHAnsi"/>
        </w:rPr>
        <w:t>University of British Columbia</w:t>
      </w:r>
      <w:r w:rsidR="00483052" w:rsidRPr="00A4167E">
        <w:rPr>
          <w:rFonts w:cstheme="minorHAnsi" w:hint="cs"/>
          <w:rtl/>
        </w:rPr>
        <w:t>.</w:t>
      </w:r>
      <w:r w:rsidR="00483052">
        <w:rPr>
          <w:rFonts w:cs="Arial" w:hint="cs"/>
          <w:rtl/>
        </w:rPr>
        <w:t xml:space="preserve"> </w:t>
      </w:r>
    </w:p>
    <w:p w14:paraId="36D8E796" w14:textId="77777777" w:rsidR="00802326" w:rsidRPr="00802326" w:rsidRDefault="007B3C7D" w:rsidP="00311121">
      <w:pPr>
        <w:bidi/>
        <w:jc w:val="both"/>
        <w:rPr>
          <w:rFonts w:cs="Arial"/>
          <w:rtl/>
        </w:rPr>
      </w:pPr>
      <w:r w:rsidRPr="00A4167E">
        <w:rPr>
          <w:rFonts w:cs="Arial" w:hint="cs"/>
          <w:rtl/>
        </w:rPr>
        <w:t xml:space="preserve">إذا رغبتم في الحصول على معلومات أكثر تفصيلًا حول </w:t>
      </w:r>
      <w:r w:rsidRPr="00A4167E">
        <w:rPr>
          <w:rFonts w:cstheme="minorHAnsi"/>
        </w:rPr>
        <w:t>CHEQ</w:t>
      </w:r>
      <w:r w:rsidRPr="00A4167E">
        <w:rPr>
          <w:rFonts w:cstheme="minorHAnsi" w:hint="cs"/>
          <w:rtl/>
        </w:rPr>
        <w:t xml:space="preserve">  </w:t>
      </w:r>
      <w:r w:rsidRPr="00A4167E">
        <w:rPr>
          <w:rFonts w:cs="Arial" w:hint="cs"/>
          <w:rtl/>
        </w:rPr>
        <w:t xml:space="preserve">أو إذا كان لديكم أي أسئلة حول هذا المشروع يرجى زيارة موقع </w:t>
      </w:r>
      <w:r w:rsidRPr="00A4167E">
        <w:rPr>
          <w:rFonts w:cstheme="minorHAnsi"/>
        </w:rPr>
        <w:t>CHEQ</w:t>
      </w:r>
      <w:r w:rsidRPr="00A4167E">
        <w:rPr>
          <w:rFonts w:cs="Arial" w:hint="cs"/>
          <w:rtl/>
        </w:rPr>
        <w:t xml:space="preserve"> الإلكتروني: </w:t>
      </w:r>
      <w:hyperlink r:id="rId6" w:history="1">
        <w:r w:rsidRPr="00A4167E">
          <w:rPr>
            <w:rStyle w:val="Hyperlink"/>
          </w:rPr>
          <w:t>https://earlylearning.ubc.ca/monitoring-system/cheq/cheq-overview/</w:t>
        </w:r>
      </w:hyperlink>
      <w:r w:rsidRPr="00A4167E">
        <w:rPr>
          <w:rFonts w:cs="Arial" w:hint="cs"/>
          <w:rtl/>
        </w:rPr>
        <w:t xml:space="preserve"> </w:t>
      </w:r>
      <w:r w:rsidR="00311121" w:rsidRPr="00A4167E">
        <w:rPr>
          <w:rFonts w:cs="Arial" w:hint="cs"/>
          <w:rtl/>
        </w:rPr>
        <w:t xml:space="preserve">أو التواصل مع فريق مشروع </w:t>
      </w:r>
      <w:r w:rsidR="00311121" w:rsidRPr="00A4167E">
        <w:rPr>
          <w:rFonts w:cstheme="minorHAnsi"/>
        </w:rPr>
        <w:t>CHEQ</w:t>
      </w:r>
      <w:r w:rsidR="00311121">
        <w:rPr>
          <w:rFonts w:cs="Arial" w:hint="cs"/>
          <w:rtl/>
        </w:rPr>
        <w:t xml:space="preserve">  عبر البريد الإكتروني: </w:t>
      </w:r>
      <w:hyperlink r:id="rId7" w:history="1">
        <w:r w:rsidR="00311121" w:rsidRPr="005F4F46">
          <w:rPr>
            <w:rStyle w:val="Hyperlink"/>
            <w:rFonts w:cs="Whitney Book"/>
          </w:rPr>
          <w:t>cheq@help.ubc.ca</w:t>
        </w:r>
      </w:hyperlink>
      <w:r w:rsidR="00311121">
        <w:rPr>
          <w:rFonts w:hint="cs"/>
          <w:rtl/>
        </w:rPr>
        <w:t xml:space="preserve"> أو هاتفيًا بالرقم 604.822.3361. إذا كان لديكم في أي وقت من الأوقات أسئلة حول مشاركة مدرستنا يرجى التواصل مع </w:t>
      </w:r>
      <w:r w:rsidR="00311121" w:rsidRPr="00070669">
        <w:rPr>
          <w:highlight w:val="yellow"/>
        </w:rPr>
        <w:t>[insert school CHEQ contact name here]</w:t>
      </w:r>
      <w:r w:rsidR="00311121">
        <w:rPr>
          <w:rFonts w:hint="cs"/>
          <w:rtl/>
        </w:rPr>
        <w:t>.</w:t>
      </w:r>
      <w:r w:rsidR="00311121">
        <w:rPr>
          <w:rFonts w:cs="Arial" w:hint="cs"/>
          <w:rtl/>
        </w:rPr>
        <w:t xml:space="preserve"> </w:t>
      </w:r>
      <w:r>
        <w:rPr>
          <w:rFonts w:cs="Arial" w:hint="cs"/>
          <w:rtl/>
        </w:rPr>
        <w:t xml:space="preserve"> </w:t>
      </w:r>
      <w:r w:rsidR="00483052">
        <w:rPr>
          <w:rFonts w:cs="Arial" w:hint="cs"/>
          <w:rtl/>
        </w:rPr>
        <w:t xml:space="preserve">  </w:t>
      </w:r>
      <w:r w:rsidR="00483052">
        <w:rPr>
          <w:rFonts w:ascii="Arial" w:hAnsi="Arial" w:cs="Arial" w:hint="cs"/>
          <w:sz w:val="24"/>
          <w:szCs w:val="24"/>
          <w:rtl/>
        </w:rPr>
        <w:t xml:space="preserve"> </w:t>
      </w:r>
      <w:r w:rsidR="005B688C">
        <w:rPr>
          <w:rFonts w:cs="Arial" w:hint="cs"/>
          <w:rtl/>
        </w:rPr>
        <w:t xml:space="preserve"> </w:t>
      </w:r>
      <w:r w:rsidR="005B688C" w:rsidRPr="005B688C">
        <w:rPr>
          <w:rFonts w:cs="Arial" w:hint="cs"/>
          <w:rtl/>
        </w:rPr>
        <w:t xml:space="preserve"> </w:t>
      </w:r>
      <w:r w:rsidR="005B688C">
        <w:rPr>
          <w:rFonts w:cs="Arial" w:hint="cs"/>
          <w:rtl/>
        </w:rPr>
        <w:t xml:space="preserve"> </w:t>
      </w:r>
    </w:p>
    <w:p w14:paraId="3A393546" w14:textId="77777777" w:rsidR="00483052" w:rsidRDefault="00483052" w:rsidP="02BE6C50">
      <w:pPr>
        <w:rPr>
          <w:rFonts w:cstheme="minorHAnsi"/>
          <w:rtl/>
        </w:rPr>
      </w:pPr>
    </w:p>
    <w:p w14:paraId="3FBD8AEF" w14:textId="77777777" w:rsidR="005F3B5E" w:rsidRPr="007D5809" w:rsidRDefault="00311121" w:rsidP="00916777">
      <w:pPr>
        <w:bidi/>
        <w:jc w:val="both"/>
        <w:rPr>
          <w:rFonts w:cs="Arial"/>
          <w:b/>
          <w:bCs/>
          <w:rtl/>
          <w:lang w:bidi="ar-SY"/>
        </w:rPr>
      </w:pPr>
      <w:r w:rsidRPr="00A4167E">
        <w:rPr>
          <w:rFonts w:hint="cs"/>
          <w:b/>
          <w:bCs/>
          <w:rtl/>
        </w:rPr>
        <w:t>على الرغم من أن إتمام استبيان</w:t>
      </w:r>
      <w:r w:rsidR="00740142" w:rsidRPr="00A4167E">
        <w:rPr>
          <w:rFonts w:hint="cs"/>
          <w:b/>
          <w:bCs/>
          <w:rtl/>
        </w:rPr>
        <w:t xml:space="preserve"> </w:t>
      </w:r>
      <w:r w:rsidR="00740142" w:rsidRPr="00A4167E">
        <w:rPr>
          <w:rFonts w:cstheme="minorHAnsi"/>
          <w:b/>
          <w:bCs/>
        </w:rPr>
        <w:t>CHEQ</w:t>
      </w:r>
      <w:r w:rsidRPr="00A4167E">
        <w:rPr>
          <w:rFonts w:hint="cs"/>
          <w:b/>
          <w:bCs/>
          <w:rtl/>
        </w:rPr>
        <w:t xml:space="preserve"> </w:t>
      </w:r>
      <w:r w:rsidR="00740142" w:rsidRPr="00A4167E">
        <w:rPr>
          <w:rFonts w:hint="cs"/>
          <w:b/>
          <w:bCs/>
          <w:rtl/>
        </w:rPr>
        <w:t xml:space="preserve">هو أمر طوعي تمامًا إلا أننا نشجعكم على المشاركة </w:t>
      </w:r>
      <w:r w:rsidR="007D5809" w:rsidRPr="00A4167E">
        <w:rPr>
          <w:rFonts w:hint="cs"/>
          <w:b/>
          <w:bCs/>
          <w:rtl/>
        </w:rPr>
        <w:t xml:space="preserve">وذلك </w:t>
      </w:r>
      <w:r w:rsidR="00740142" w:rsidRPr="00A4167E">
        <w:rPr>
          <w:rFonts w:hint="cs"/>
          <w:b/>
          <w:bCs/>
          <w:rtl/>
        </w:rPr>
        <w:t xml:space="preserve">لأن البيانات المتحصلة من استبيان </w:t>
      </w:r>
      <w:r w:rsidR="00740142" w:rsidRPr="00A4167E">
        <w:rPr>
          <w:rFonts w:cstheme="minorHAnsi"/>
          <w:b/>
          <w:bCs/>
        </w:rPr>
        <w:t>CHEQ</w:t>
      </w:r>
      <w:r w:rsidR="00740142" w:rsidRPr="00A4167E">
        <w:rPr>
          <w:rFonts w:cstheme="minorHAnsi" w:hint="cs"/>
          <w:b/>
          <w:bCs/>
          <w:rtl/>
        </w:rPr>
        <w:t xml:space="preserve"> </w:t>
      </w:r>
      <w:r w:rsidR="00740142" w:rsidRPr="00A4167E">
        <w:rPr>
          <w:rFonts w:cs="Arial" w:hint="cs"/>
          <w:b/>
          <w:bCs/>
          <w:rtl/>
        </w:rPr>
        <w:t>يمكن أن تساعدنا في زيادة وعينا بطرق إنشاء خبرات الطفولة المبكرة التي تساعد الأطفال في مجتمعنا في النجاح والازدهار. نشكركم مقدمًا عى دعممكم ومساندتكم.</w:t>
      </w:r>
    </w:p>
    <w:p w14:paraId="6587B7C2" w14:textId="77777777" w:rsidR="007D5809" w:rsidRDefault="007D5809" w:rsidP="005F3B5E">
      <w:pPr>
        <w:rPr>
          <w:rtl/>
        </w:rPr>
      </w:pPr>
    </w:p>
    <w:p w14:paraId="22A16B84" w14:textId="77777777" w:rsidR="007D5809" w:rsidRDefault="007D5809" w:rsidP="005F3B5E">
      <w:pPr>
        <w:rPr>
          <w:rtl/>
        </w:rPr>
      </w:pPr>
    </w:p>
    <w:p w14:paraId="25A658DB" w14:textId="77777777" w:rsidR="007D5809" w:rsidRDefault="007D5809" w:rsidP="005F3B5E">
      <w:pPr>
        <w:rPr>
          <w:rtl/>
        </w:rPr>
      </w:pPr>
    </w:p>
    <w:p w14:paraId="79ABA258" w14:textId="77777777" w:rsidR="007D5809" w:rsidRPr="00916777" w:rsidRDefault="007D5809" w:rsidP="007D5809">
      <w:pPr>
        <w:bidi/>
        <w:rPr>
          <w:rFonts w:ascii="Arial" w:hAnsi="Arial" w:cs="Arial"/>
          <w:rtl/>
        </w:rPr>
      </w:pPr>
      <w:r w:rsidRPr="00916777">
        <w:rPr>
          <w:rFonts w:ascii="Arial" w:hAnsi="Arial" w:cs="Arial"/>
          <w:rtl/>
        </w:rPr>
        <w:t>تفضلوا بقبول فائق الاحترام،</w:t>
      </w:r>
    </w:p>
    <w:p w14:paraId="48801389" w14:textId="77777777" w:rsidR="003A5EE1" w:rsidRDefault="007D5809" w:rsidP="005F3B5E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</w:pPr>
      <w:r w:rsidRPr="006755F1">
        <w:rPr>
          <w:highlight w:val="yellow"/>
        </w:rPr>
        <w:t xml:space="preserve"> </w:t>
      </w:r>
      <w:r w:rsidR="58882BFD" w:rsidRPr="006755F1">
        <w:rPr>
          <w:highlight w:val="yellow"/>
        </w:rPr>
        <w:t>[Insert principal signature here]</w:t>
      </w:r>
      <w:r w:rsidR="005F3B5E" w:rsidRPr="006755F1">
        <w:rPr>
          <w:highlight w:val="yellow"/>
        </w:rPr>
        <w:tab/>
      </w:r>
      <w:r w:rsidR="005F3B5E" w:rsidRPr="006755F1">
        <w:rPr>
          <w:highlight w:val="yellow"/>
        </w:rPr>
        <w:tab/>
      </w:r>
      <w:r w:rsidR="58882BFD" w:rsidRPr="006755F1">
        <w:rPr>
          <w:highlight w:val="yellow"/>
        </w:rPr>
        <w:t>[If applicable: insert CHEQ school contact information here]</w:t>
      </w:r>
    </w:p>
    <w:p w14:paraId="747A5B7D" w14:textId="77777777" w:rsidR="007D5809" w:rsidRPr="00A4167E" w:rsidRDefault="007D5809" w:rsidP="007D5809">
      <w:pPr>
        <w:bidi/>
        <w:rPr>
          <w:rFonts w:cs="Arial"/>
          <w:rtl/>
        </w:rPr>
      </w:pPr>
      <w:r w:rsidRPr="00A4167E">
        <w:rPr>
          <w:rFonts w:cs="Arial" w:hint="cs"/>
          <w:rtl/>
        </w:rPr>
        <w:t xml:space="preserve">استبيان </w:t>
      </w:r>
      <w:r w:rsidRPr="00A4167E">
        <w:rPr>
          <w:rFonts w:cstheme="minorHAnsi"/>
        </w:rPr>
        <w:t>CHEQ</w:t>
      </w:r>
      <w:r w:rsidRPr="00A4167E">
        <w:rPr>
          <w:rFonts w:cstheme="minorHAnsi" w:hint="cs"/>
          <w:rtl/>
        </w:rPr>
        <w:t xml:space="preserve"> </w:t>
      </w:r>
      <w:r w:rsidRPr="00A4167E">
        <w:rPr>
          <w:rFonts w:cs="Arial" w:hint="cs"/>
          <w:rtl/>
        </w:rPr>
        <w:t>هو عبارة عن استبيان يقوم بإتمامه أولياء الأمور /</w:t>
      </w:r>
      <w:r w:rsidR="00A63D6E" w:rsidRPr="00A4167E">
        <w:rPr>
          <w:rFonts w:cs="Arial" w:hint="cs"/>
          <w:rtl/>
        </w:rPr>
        <w:t xml:space="preserve"> </w:t>
      </w:r>
      <w:r w:rsidRPr="00A4167E">
        <w:rPr>
          <w:rFonts w:cs="Arial" w:hint="cs"/>
          <w:rtl/>
        </w:rPr>
        <w:t>مقدمو الرعاية عند دخول طفلهم لرياض الأطفال.</w:t>
      </w:r>
    </w:p>
    <w:p w14:paraId="1514B9C2" w14:textId="77777777" w:rsidR="003A5EE1" w:rsidRPr="003A5EE1" w:rsidRDefault="007D5809" w:rsidP="007D5809">
      <w:pPr>
        <w:bidi/>
      </w:pPr>
      <w:r w:rsidRPr="00A4167E">
        <w:rPr>
          <w:rFonts w:cs="Arial" w:hint="cs"/>
          <w:rtl/>
        </w:rPr>
        <w:t>يقوم بإتمامه الوالدان/ مقدمو الرعاية عند دخول طفلهم لرياض الأطفال.</w:t>
      </w:r>
    </w:p>
    <w:p w14:paraId="5726F7F4" w14:textId="77777777" w:rsidR="003A5EE1" w:rsidRPr="00CC30AE" w:rsidRDefault="003A5EE1" w:rsidP="006755F1"/>
    <w:p w14:paraId="0D03397D" w14:textId="77777777" w:rsidR="003A5EE1" w:rsidRPr="00CC30AE" w:rsidRDefault="003A5EE1" w:rsidP="006755F1"/>
    <w:p w14:paraId="4FC12ED3" w14:textId="77777777" w:rsidR="003A5EE1" w:rsidRPr="00CC30AE" w:rsidRDefault="003A5EE1" w:rsidP="006755F1"/>
    <w:p w14:paraId="412E3A41" w14:textId="77777777" w:rsidR="003A5EE1" w:rsidRPr="00CC30AE" w:rsidRDefault="003A5EE1" w:rsidP="006755F1"/>
    <w:p w14:paraId="257DB525" w14:textId="77777777" w:rsidR="003A5EE1" w:rsidRPr="00CC30AE" w:rsidRDefault="003A5EE1" w:rsidP="006755F1"/>
    <w:p w14:paraId="629B04A3" w14:textId="77777777" w:rsidR="003A5EE1" w:rsidRPr="00CC30AE" w:rsidRDefault="003A5EE1" w:rsidP="006755F1"/>
    <w:p w14:paraId="700DC3E5" w14:textId="77777777" w:rsidR="005F3B5E" w:rsidRPr="00CC30AE" w:rsidRDefault="005F3B5E" w:rsidP="006755F1"/>
    <w:sectPr w:rsidR="005F3B5E" w:rsidRPr="00CC30AE" w:rsidSect="00AC721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82E599" w14:textId="77777777" w:rsidR="00AC721F" w:rsidRDefault="00AC721F" w:rsidP="00D146A7">
      <w:pPr>
        <w:spacing w:after="0" w:line="240" w:lineRule="auto"/>
      </w:pPr>
      <w:r>
        <w:separator/>
      </w:r>
    </w:p>
  </w:endnote>
  <w:endnote w:type="continuationSeparator" w:id="0">
    <w:p w14:paraId="6748D8B4" w14:textId="77777777" w:rsidR="00AC721F" w:rsidRDefault="00AC721F" w:rsidP="00D14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E1AFD7" w14:textId="77777777" w:rsidR="00BD343E" w:rsidRDefault="0055301A" w:rsidP="003A5EE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D343E"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623A70B" w14:textId="77777777" w:rsidR="00BD343E" w:rsidRDefault="00BD343E" w:rsidP="00BD343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94DD3" w14:textId="77777777" w:rsidR="00BD343E" w:rsidRPr="006B2CC9" w:rsidRDefault="02BE6C50" w:rsidP="02BE6C50">
    <w:pPr>
      <w:pStyle w:val="Footer"/>
      <w:jc w:val="right"/>
      <w:rPr>
        <w:sz w:val="18"/>
        <w:szCs w:val="18"/>
      </w:rPr>
    </w:pPr>
    <w:r w:rsidRPr="02BE6C50">
      <w:rPr>
        <w:rFonts w:cs="Arial"/>
        <w:color w:val="000000" w:themeColor="text1"/>
        <w:sz w:val="18"/>
        <w:szCs w:val="18"/>
      </w:rPr>
      <w:t xml:space="preserve">H20-02241 | </w:t>
    </w:r>
    <w:r w:rsidRPr="02BE6C50">
      <w:rPr>
        <w:sz w:val="18"/>
        <w:szCs w:val="18"/>
      </w:rPr>
      <w:t xml:space="preserve">Version: </w:t>
    </w:r>
    <w:r w:rsidR="00CA3CAA">
      <w:rPr>
        <w:sz w:val="18"/>
        <w:szCs w:val="18"/>
      </w:rPr>
      <w:t>J</w:t>
    </w:r>
    <w:r w:rsidR="005D5A42">
      <w:rPr>
        <w:sz w:val="18"/>
        <w:szCs w:val="18"/>
      </w:rPr>
      <w:t>anuary</w:t>
    </w:r>
    <w:r w:rsidRPr="02BE6C50">
      <w:rPr>
        <w:sz w:val="18"/>
        <w:szCs w:val="18"/>
      </w:rPr>
      <w:t xml:space="preserve"> 1</w:t>
    </w:r>
    <w:r w:rsidR="005D5A42">
      <w:rPr>
        <w:sz w:val="18"/>
        <w:szCs w:val="18"/>
      </w:rPr>
      <w:t>1</w:t>
    </w:r>
    <w:r w:rsidRPr="02BE6C50">
      <w:rPr>
        <w:sz w:val="18"/>
        <w:szCs w:val="18"/>
      </w:rPr>
      <w:t>, 202</w:t>
    </w:r>
    <w:r w:rsidR="005D5A42">
      <w:rPr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4956F5" w14:textId="77777777" w:rsidR="00AC721F" w:rsidRDefault="00AC721F" w:rsidP="00D146A7">
      <w:pPr>
        <w:spacing w:after="0" w:line="240" w:lineRule="auto"/>
      </w:pPr>
      <w:r>
        <w:separator/>
      </w:r>
    </w:p>
  </w:footnote>
  <w:footnote w:type="continuationSeparator" w:id="0">
    <w:p w14:paraId="7AEDC918" w14:textId="77777777" w:rsidR="00AC721F" w:rsidRDefault="00AC721F" w:rsidP="00D14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BE6C50" w14:paraId="06FA66FE" w14:textId="77777777" w:rsidTr="02BE6C50">
      <w:tc>
        <w:tcPr>
          <w:tcW w:w="3120" w:type="dxa"/>
        </w:tcPr>
        <w:p w14:paraId="7ECE544D" w14:textId="77777777" w:rsidR="02BE6C50" w:rsidRDefault="02BE6C50" w:rsidP="02BE6C50">
          <w:pPr>
            <w:pStyle w:val="Header"/>
            <w:ind w:left="-115"/>
          </w:pPr>
        </w:p>
      </w:tc>
      <w:tc>
        <w:tcPr>
          <w:tcW w:w="3120" w:type="dxa"/>
        </w:tcPr>
        <w:p w14:paraId="4C8501D0" w14:textId="77777777" w:rsidR="02BE6C50" w:rsidRDefault="02BE6C50" w:rsidP="02BE6C50">
          <w:pPr>
            <w:pStyle w:val="Header"/>
            <w:jc w:val="center"/>
          </w:pPr>
        </w:p>
      </w:tc>
      <w:tc>
        <w:tcPr>
          <w:tcW w:w="3120" w:type="dxa"/>
        </w:tcPr>
        <w:p w14:paraId="25A35B83" w14:textId="77777777" w:rsidR="02BE6C50" w:rsidRDefault="02BE6C50" w:rsidP="02BE6C50">
          <w:pPr>
            <w:pStyle w:val="Header"/>
            <w:ind w:right="-115"/>
            <w:jc w:val="right"/>
          </w:pPr>
        </w:p>
      </w:tc>
    </w:tr>
  </w:tbl>
  <w:p w14:paraId="4F4DCCCE" w14:textId="77777777" w:rsidR="02BE6C50" w:rsidRDefault="02BE6C50" w:rsidP="02BE6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A1NLQwNjK2tDQ3tbBU0lEKTi0uzszPAykwqQUAPPituiwAAAA="/>
  </w:docVars>
  <w:rsids>
    <w:rsidRoot w:val="00D146A7"/>
    <w:rsid w:val="00007505"/>
    <w:rsid w:val="00070669"/>
    <w:rsid w:val="000769AC"/>
    <w:rsid w:val="000D1D44"/>
    <w:rsid w:val="000D6D69"/>
    <w:rsid w:val="001970EA"/>
    <w:rsid w:val="001A71EB"/>
    <w:rsid w:val="001D0DC8"/>
    <w:rsid w:val="001E7562"/>
    <w:rsid w:val="0020788C"/>
    <w:rsid w:val="00225A20"/>
    <w:rsid w:val="00282AB3"/>
    <w:rsid w:val="00282F85"/>
    <w:rsid w:val="002D3F24"/>
    <w:rsid w:val="002F0E9C"/>
    <w:rsid w:val="002F38E0"/>
    <w:rsid w:val="00311121"/>
    <w:rsid w:val="00331FBA"/>
    <w:rsid w:val="003A5EE1"/>
    <w:rsid w:val="003B216F"/>
    <w:rsid w:val="003D3483"/>
    <w:rsid w:val="003E655F"/>
    <w:rsid w:val="00403B98"/>
    <w:rsid w:val="004571B3"/>
    <w:rsid w:val="00481B07"/>
    <w:rsid w:val="00483052"/>
    <w:rsid w:val="004B02D2"/>
    <w:rsid w:val="004D76A1"/>
    <w:rsid w:val="004F1CA3"/>
    <w:rsid w:val="00514460"/>
    <w:rsid w:val="0055301A"/>
    <w:rsid w:val="005B688C"/>
    <w:rsid w:val="005D5A42"/>
    <w:rsid w:val="005F3B5E"/>
    <w:rsid w:val="006016AF"/>
    <w:rsid w:val="00662141"/>
    <w:rsid w:val="006755F1"/>
    <w:rsid w:val="006B2CC9"/>
    <w:rsid w:val="006D6149"/>
    <w:rsid w:val="00740142"/>
    <w:rsid w:val="00741B32"/>
    <w:rsid w:val="00742DD9"/>
    <w:rsid w:val="00746AAC"/>
    <w:rsid w:val="007630D1"/>
    <w:rsid w:val="007A77F2"/>
    <w:rsid w:val="007B3C7D"/>
    <w:rsid w:val="007B6466"/>
    <w:rsid w:val="007B6785"/>
    <w:rsid w:val="007C1A3E"/>
    <w:rsid w:val="007C53AF"/>
    <w:rsid w:val="007D5809"/>
    <w:rsid w:val="00802326"/>
    <w:rsid w:val="00835566"/>
    <w:rsid w:val="00857F6E"/>
    <w:rsid w:val="008A532F"/>
    <w:rsid w:val="008B3716"/>
    <w:rsid w:val="008F0DA4"/>
    <w:rsid w:val="00916777"/>
    <w:rsid w:val="009D081B"/>
    <w:rsid w:val="00A077C6"/>
    <w:rsid w:val="00A310CD"/>
    <w:rsid w:val="00A4167E"/>
    <w:rsid w:val="00A63D6E"/>
    <w:rsid w:val="00AC10F4"/>
    <w:rsid w:val="00AC721F"/>
    <w:rsid w:val="00AD5A74"/>
    <w:rsid w:val="00B27BFF"/>
    <w:rsid w:val="00B43B1C"/>
    <w:rsid w:val="00B94211"/>
    <w:rsid w:val="00BC54AB"/>
    <w:rsid w:val="00BD343E"/>
    <w:rsid w:val="00BE6811"/>
    <w:rsid w:val="00BF2C39"/>
    <w:rsid w:val="00C0333B"/>
    <w:rsid w:val="00C17F09"/>
    <w:rsid w:val="00C41D65"/>
    <w:rsid w:val="00CA04F0"/>
    <w:rsid w:val="00CA3CAA"/>
    <w:rsid w:val="00CA70B9"/>
    <w:rsid w:val="00CC2199"/>
    <w:rsid w:val="00CC30AE"/>
    <w:rsid w:val="00CD7781"/>
    <w:rsid w:val="00D146A7"/>
    <w:rsid w:val="00D72DC6"/>
    <w:rsid w:val="00DC02F9"/>
    <w:rsid w:val="00DF4D44"/>
    <w:rsid w:val="00DF4E33"/>
    <w:rsid w:val="00E71FDF"/>
    <w:rsid w:val="00E90CF7"/>
    <w:rsid w:val="00E942B4"/>
    <w:rsid w:val="00EC503B"/>
    <w:rsid w:val="00EC7337"/>
    <w:rsid w:val="00EE028F"/>
    <w:rsid w:val="00F20F34"/>
    <w:rsid w:val="00F31EBF"/>
    <w:rsid w:val="00F64AE4"/>
    <w:rsid w:val="00FE3291"/>
    <w:rsid w:val="02BE6C50"/>
    <w:rsid w:val="07A9AF63"/>
    <w:rsid w:val="0872F60D"/>
    <w:rsid w:val="08EE47C8"/>
    <w:rsid w:val="12DF04AA"/>
    <w:rsid w:val="3EB92657"/>
    <w:rsid w:val="4158B569"/>
    <w:rsid w:val="58882BFD"/>
    <w:rsid w:val="6AB2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C440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77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A7"/>
  </w:style>
  <w:style w:type="paragraph" w:styleId="Footer">
    <w:name w:val="footer"/>
    <w:basedOn w:val="Normal"/>
    <w:link w:val="Foot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A7"/>
  </w:style>
  <w:style w:type="paragraph" w:customStyle="1" w:styleId="Default">
    <w:name w:val="Default"/>
    <w:rsid w:val="005F3B5E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1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20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D343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65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heq@help.ubc.c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lylearning.ubc.ca/monitoring-system/cheq/cheq-overview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2-19T08:25:00Z</dcterms:created>
  <dcterms:modified xsi:type="dcterms:W3CDTF">2024-03-13T21:00:00Z</dcterms:modified>
</cp:coreProperties>
</file>